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6775" w:rsidRDefault="00096775">
      <w:pPr>
        <w:spacing w:before="0" w:after="0" w:line="240" w:lineRule="auto"/>
      </w:pPr>
      <w:r>
        <w:separator/>
      </w:r>
    </w:p>
  </w:endnote>
  <w:endnote w:type="continuationSeparator" w:id="0">
    <w:p w:rsidR="00096775" w:rsidRDefault="0009677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4928" w:rsidRDefault="005A49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5A4928">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4928" w:rsidRDefault="005A49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6775" w:rsidRDefault="00096775">
      <w:pPr>
        <w:spacing w:before="0" w:after="0" w:line="240" w:lineRule="auto"/>
      </w:pPr>
      <w:r>
        <w:separator/>
      </w:r>
    </w:p>
  </w:footnote>
  <w:footnote w:type="continuationSeparator" w:id="0">
    <w:p w:rsidR="00096775" w:rsidRDefault="0009677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4928" w:rsidRDefault="005A49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5A4928" w:rsidP="00941356">
          <w:pPr>
            <w:pStyle w:val="Header"/>
            <w:spacing w:before="0"/>
            <w:jc w:val="center"/>
            <w:rPr>
              <w:noProof/>
            </w:rPr>
          </w:pPr>
          <w:r w:rsidRPr="005A4928">
            <w:t>Programme de renforcement des capacités des institutions de sécurité sociale dans les pays membres de l’</w:t>
          </w:r>
          <w:bookmarkStart w:id="0" w:name="_GoBack"/>
          <w:bookmarkEnd w:id="0"/>
          <w:r w:rsidRPr="005A4928">
            <w:t>OCI (SSI-</w:t>
          </w:r>
          <w:proofErr w:type="spellStart"/>
          <w:r w:rsidRPr="005A4928">
            <w:t>CaB</w:t>
          </w:r>
          <w:proofErr w:type="spellEnd"/>
          <w:r w:rsidRPr="005A4928">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4928" w:rsidRDefault="005A49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96775"/>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A4928"/>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CF6963"/>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329E3-9646-4A84-8F6D-0C58891E5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7</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8:34:00Z</dcterms:modified>
</cp:coreProperties>
</file>